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E513E4" w:rsidRDefault="00E513E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bookmarkStart w:id="0" w:name="_heading=h.gjdgxs" w:colFirst="0" w:colLast="0"/>
      <w:bookmarkStart w:id="1" w:name="_GoBack"/>
      <w:bookmarkEnd w:id="0"/>
      <w:bookmarkEnd w:id="1"/>
    </w:p>
    <w:p w14:paraId="00000002" w14:textId="77777777" w:rsidR="00E513E4" w:rsidRDefault="00B36D9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[DATE]</w:t>
      </w:r>
    </w:p>
    <w:p w14:paraId="00000003" w14:textId="77777777" w:rsidR="00E513E4" w:rsidRDefault="00E513E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04" w14:textId="77777777" w:rsidR="00E513E4" w:rsidRDefault="00E513E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05" w14:textId="77777777" w:rsidR="00E513E4" w:rsidRDefault="00B36D9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Contact Name</w:t>
      </w:r>
    </w:p>
    <w:p w14:paraId="00000006" w14:textId="77777777" w:rsidR="00E513E4" w:rsidRDefault="00B36D9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Address</w:t>
      </w:r>
    </w:p>
    <w:p w14:paraId="00000007" w14:textId="77777777" w:rsidR="00E513E4" w:rsidRDefault="00B36D9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Address2</w:t>
      </w:r>
      <w:r>
        <w:tab/>
      </w:r>
    </w:p>
    <w:p w14:paraId="00000008" w14:textId="77777777" w:rsidR="00E513E4" w:rsidRDefault="00B36D9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City, State/Province</w:t>
      </w:r>
    </w:p>
    <w:p w14:paraId="00000009" w14:textId="77777777" w:rsidR="00E513E4" w:rsidRDefault="00B36D9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Zip/Postal Code</w:t>
      </w:r>
    </w:p>
    <w:p w14:paraId="0000000A" w14:textId="77777777" w:rsidR="00E513E4" w:rsidRDefault="00E513E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</w:p>
    <w:p w14:paraId="0000000B" w14:textId="77777777" w:rsidR="00E513E4" w:rsidRDefault="00E513E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</w:p>
    <w:p w14:paraId="0000000C" w14:textId="77777777" w:rsidR="00E513E4" w:rsidRDefault="00B36D9B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  <w:r>
        <w:rPr>
          <w:b/>
          <w:color w:val="000000"/>
        </w:rPr>
        <w:t xml:space="preserve">RE: REFUSAL OF REJECTION OF </w:t>
      </w:r>
      <w:r>
        <w:rPr>
          <w:b/>
        </w:rPr>
        <w:t>GOODS</w:t>
      </w:r>
    </w:p>
    <w:p w14:paraId="0000000D" w14:textId="77777777" w:rsidR="00E513E4" w:rsidRDefault="00E513E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0E" w14:textId="77777777" w:rsidR="00E513E4" w:rsidRDefault="00B36D9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Dear [CONTACT NAME],</w:t>
      </w:r>
    </w:p>
    <w:p w14:paraId="0000000F" w14:textId="77777777" w:rsidR="00E513E4" w:rsidRDefault="00E513E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0" w14:textId="31F3F8A0" w:rsidR="00E513E4" w:rsidRDefault="00B36D9B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 xml:space="preserve">With reference to your purchase order [NUMBER] of [DATE]. We delivered the requested goods to you which shipment you have since rejected without </w:t>
      </w:r>
      <w:r w:rsidR="00866002">
        <w:rPr>
          <w:color w:val="000000"/>
        </w:rPr>
        <w:t>a legitimate</w:t>
      </w:r>
      <w:r>
        <w:rPr>
          <w:color w:val="000000"/>
        </w:rPr>
        <w:t xml:space="preserve"> </w:t>
      </w:r>
      <w:r w:rsidR="00866002">
        <w:rPr>
          <w:color w:val="000000"/>
        </w:rPr>
        <w:t>defence</w:t>
      </w:r>
      <w:r>
        <w:rPr>
          <w:color w:val="000000"/>
        </w:rPr>
        <w:t>.</w:t>
      </w:r>
    </w:p>
    <w:p w14:paraId="00000011" w14:textId="77777777" w:rsidR="00E513E4" w:rsidRDefault="00E513E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2" w14:textId="4E451B80" w:rsidR="00E513E4" w:rsidRDefault="00866002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 xml:space="preserve">If </w:t>
      </w:r>
      <w:r w:rsidR="00B36D9B">
        <w:rPr>
          <w:color w:val="000000"/>
        </w:rPr>
        <w:t xml:space="preserve">we </w:t>
      </w:r>
      <w:r>
        <w:rPr>
          <w:color w:val="000000"/>
        </w:rPr>
        <w:t xml:space="preserve">do not </w:t>
      </w:r>
      <w:r w:rsidR="00B36D9B">
        <w:rPr>
          <w:color w:val="000000"/>
        </w:rPr>
        <w:t xml:space="preserve">receive payment in full for the goods, in this office, within [NUMBER] days of the date of this </w:t>
      </w:r>
      <w:r>
        <w:rPr>
          <w:color w:val="000000"/>
        </w:rPr>
        <w:t>document</w:t>
      </w:r>
      <w:r w:rsidR="00B36D9B">
        <w:rPr>
          <w:color w:val="000000"/>
        </w:rPr>
        <w:t>, we will institute legal proceedings against you for the full price of the goods without further notice.</w:t>
      </w:r>
    </w:p>
    <w:p w14:paraId="00000013" w14:textId="77777777" w:rsidR="00E513E4" w:rsidRDefault="00E513E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4" w14:textId="77777777" w:rsidR="00E513E4" w:rsidRDefault="00B36D9B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Please prepare yourselves accordingly.</w:t>
      </w:r>
    </w:p>
    <w:p w14:paraId="00000015" w14:textId="77777777" w:rsidR="00E513E4" w:rsidRDefault="00E513E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6" w14:textId="77777777" w:rsidR="00E513E4" w:rsidRDefault="00E513E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7" w14:textId="77777777" w:rsidR="00E513E4" w:rsidRDefault="00B36D9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Kind Regards,</w:t>
      </w:r>
    </w:p>
    <w:p w14:paraId="00000018" w14:textId="77777777" w:rsidR="00E513E4" w:rsidRDefault="00E513E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9" w14:textId="77777777" w:rsidR="00E513E4" w:rsidRDefault="00E513E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A" w14:textId="77777777" w:rsidR="00E513E4" w:rsidRDefault="00E513E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B" w14:textId="77777777" w:rsidR="00E513E4" w:rsidRDefault="00E513E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C" w14:textId="77777777" w:rsidR="00E513E4" w:rsidRDefault="00B36D9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[YOUR NAME]</w:t>
      </w:r>
    </w:p>
    <w:p w14:paraId="0000001D" w14:textId="77777777" w:rsidR="00E513E4" w:rsidRDefault="00B36D9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[YOUR TITLE]</w:t>
      </w:r>
    </w:p>
    <w:p w14:paraId="0000001E" w14:textId="77777777" w:rsidR="00E513E4" w:rsidRDefault="00B36D9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[YOUR PHONE NUMBER]</w:t>
      </w:r>
    </w:p>
    <w:p w14:paraId="0000001F" w14:textId="77777777" w:rsidR="00E513E4" w:rsidRDefault="00B36D9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 xml:space="preserve">[YOUREMAIL@YOURCOMPANY.COM] </w:t>
      </w:r>
    </w:p>
    <w:p w14:paraId="00000020" w14:textId="77777777" w:rsidR="00E513E4" w:rsidRDefault="00E513E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21" w14:textId="77777777" w:rsidR="00E513E4" w:rsidRDefault="00E513E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22" w14:textId="77777777" w:rsidR="00E513E4" w:rsidRDefault="00E513E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23" w14:textId="77777777" w:rsidR="00E513E4" w:rsidRDefault="00B36D9B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Copy to [Name of Lawyer]</w:t>
      </w:r>
    </w:p>
    <w:p w14:paraId="00000024" w14:textId="77777777" w:rsidR="00E513E4" w:rsidRDefault="00E513E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25" w14:textId="77777777" w:rsidR="00E513E4" w:rsidRDefault="00E513E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</w:rPr>
      </w:pPr>
    </w:p>
    <w:sectPr w:rsidR="00E513E4">
      <w:headerReference w:type="default" r:id="rId7"/>
      <w:footerReference w:type="default" r:id="rId8"/>
      <w:pgSz w:w="12240" w:h="15840"/>
      <w:pgMar w:top="1440" w:right="1440" w:bottom="1440" w:left="1440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B22235" w14:textId="77777777" w:rsidR="00B36D9B" w:rsidRDefault="00B36D9B">
      <w:r>
        <w:separator/>
      </w:r>
    </w:p>
  </w:endnote>
  <w:endnote w:type="continuationSeparator" w:id="0">
    <w:p w14:paraId="24746759" w14:textId="77777777" w:rsidR="00B36D9B" w:rsidRDefault="00B36D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27" w14:textId="77777777" w:rsidR="00E513E4" w:rsidRDefault="00B36D9B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color w:val="000000"/>
        <w:sz w:val="18"/>
        <w:szCs w:val="18"/>
      </w:rPr>
    </w:pPr>
    <w:r>
      <w:rPr>
        <w:rFonts w:ascii="Arial" w:eastAsia="Arial" w:hAnsi="Arial" w:cs="Arial"/>
        <w:b/>
        <w:color w:val="000000"/>
        <w:sz w:val="18"/>
        <w:szCs w:val="18"/>
      </w:rPr>
      <w:t xml:space="preserve">[YOUR COMPANY NAME] </w:t>
    </w:r>
  </w:p>
  <w:p w14:paraId="00000028" w14:textId="77777777" w:rsidR="00E513E4" w:rsidRDefault="00B36D9B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color w:val="000000"/>
        <w:sz w:val="18"/>
        <w:szCs w:val="18"/>
      </w:rPr>
    </w:pPr>
    <w:r>
      <w:rPr>
        <w:rFonts w:ascii="Arial" w:eastAsia="Arial" w:hAnsi="Arial" w:cs="Arial"/>
        <w:color w:val="000000"/>
        <w:sz w:val="18"/>
        <w:szCs w:val="18"/>
      </w:rPr>
      <w:t xml:space="preserve">[YOUR COMPLETE ADDRESS] </w:t>
    </w:r>
  </w:p>
  <w:p w14:paraId="00000029" w14:textId="77777777" w:rsidR="00E513E4" w:rsidRDefault="00B36D9B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color w:val="000000"/>
        <w:sz w:val="18"/>
        <w:szCs w:val="18"/>
      </w:rPr>
    </w:pPr>
    <w:r>
      <w:rPr>
        <w:rFonts w:ascii="Arial" w:eastAsia="Arial" w:hAnsi="Arial" w:cs="Arial"/>
        <w:color w:val="000000"/>
        <w:sz w:val="18"/>
        <w:szCs w:val="18"/>
      </w:rPr>
      <w:t>Tel: [YOUR PHONE NUMBER] / Fax: [YOUR FAX NUMBER]</w:t>
    </w:r>
  </w:p>
  <w:p w14:paraId="0000002A" w14:textId="77777777" w:rsidR="00E513E4" w:rsidRDefault="00184037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color w:val="0000FF"/>
        <w:sz w:val="18"/>
        <w:szCs w:val="18"/>
        <w:u w:val="single"/>
      </w:rPr>
    </w:pPr>
    <w:hyperlink r:id="rId1">
      <w:r w:rsidR="00B36D9B">
        <w:rPr>
          <w:rFonts w:ascii="Arial" w:eastAsia="Arial" w:hAnsi="Arial" w:cs="Arial"/>
          <w:color w:val="0000FF"/>
          <w:sz w:val="18"/>
          <w:szCs w:val="18"/>
          <w:u w:val="single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25B0EB" w14:textId="77777777" w:rsidR="00B36D9B" w:rsidRDefault="00B36D9B">
      <w:r>
        <w:separator/>
      </w:r>
    </w:p>
  </w:footnote>
  <w:footnote w:type="continuationSeparator" w:id="0">
    <w:p w14:paraId="796B4D6A" w14:textId="77777777" w:rsidR="00B36D9B" w:rsidRDefault="00B36D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26" w14:textId="77777777" w:rsidR="00E513E4" w:rsidRDefault="00E513E4">
    <w:pPr>
      <w:widowControl w:val="0"/>
      <w:pBdr>
        <w:top w:val="nil"/>
        <w:left w:val="nil"/>
        <w:bottom w:val="nil"/>
        <w:right w:val="nil"/>
        <w:between w:val="nil"/>
      </w:pBdr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rPr>
        <w:rFonts w:ascii="Arial" w:eastAsia="Arial" w:hAnsi="Arial" w:cs="Arial"/>
        <w:color w:val="000000"/>
        <w:sz w:val="13"/>
        <w:szCs w:val="13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NzIyNTU0tzAyszRX0lEKTi0uzszPAykwrAUA+rNXGSwAAAA="/>
    <w:docVar w:name="Description" w:val="Use this template when Refusing a rejection of a delivery. You may also find other merchandise related document templates that may be helpful to you and your business here https://www.templateguru.co.za/documents/shipping-merchandise/ and other operations and logistics templates here https://www.templateguru.co.za/templates/operations-logistics/"/>
    <w:docVar w:name="Excerpt" w:val="Dear [CONTACT NAME],_x000a_With reference to your purchase order [NUMBER] of [DATE]. We delivered the requested_x000a_goods to you which shipment you have since rejected without lawful justification."/>
    <w:docVar w:name="Tags" w:val="shipping, equipment, logistics, business documents, entrepreneurship, rejection, refusal, entrepreneur, lease, transfer, operations, notification, partnership, pledge, commercial, cancellation, discount, delayed, demand, return , goods, back order, cancellation, suspend, positive, information, request, merchandise, new supplier, return, purchase order, refusal to accept, reclamation, future , deliveries, stop goods ,part arrival, carrier, shipper, apology, damaged, overshipment, substitution, rejection, late return, credit, inability, disregard letter, refusal of rejection of delivery template, refusal of rejection of delivery example"/>
  </w:docVars>
  <w:rsids>
    <w:rsidRoot w:val="00E513E4"/>
    <w:rsid w:val="0003283D"/>
    <w:rsid w:val="00184037"/>
    <w:rsid w:val="001900C8"/>
    <w:rsid w:val="00281611"/>
    <w:rsid w:val="00866002"/>
    <w:rsid w:val="00B36D9B"/>
    <w:rsid w:val="00E513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ED306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GB" w:eastAsia="en-GB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eastAsia="x-none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</w:pPr>
    <w:rPr>
      <w:rFonts w:eastAsia="Arial" w:hAnsi="Arial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xWHMGidqDt5chUWAszO7liUMBNw==">AMUW2mV/CGoX2uDI3ncm+PSo3gArtMAzqyKS55jF9WHt4+93xuyyp+kMQfTgVwXLqfy45z6KmEf0I5j9beLsfH0lWhG6wDnD9m3mnYUeHgHd0ygVsMVUpQNEDy4ghmgH8KUUIooXvt64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3</Words>
  <Characters>567</Characters>
  <Application>Microsoft Office Word</Application>
  <DocSecurity>0</DocSecurity>
  <Lines>39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20T11:01:00Z</dcterms:created>
  <dcterms:modified xsi:type="dcterms:W3CDTF">2019-10-21T19:15:00Z</dcterms:modified>
  <cp:category/>
</cp:coreProperties>
</file>